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Córdoba,</w:t>
      </w:r>
      <w:r>
        <w:t xml:space="preserve"> </w:t>
      </w:r>
      <w:r>
        <w:t xml:space="preserve">Argentina</w:t>
      </w:r>
    </w:p>
    <w:p>
      <w:pPr>
        <w:pStyle w:val="FirstParagraph"/>
      </w:pPr>
      <w:r>
        <w:rPr>
          <w:bCs/>
          <w:b/>
        </w:rPr>
        <w:t xml:space="preserve">[Your Name]</w:t>
      </w:r>
      <w:r>
        <w:br/>
      </w:r>
      <w:r>
        <w:t xml:space="preserve">[Your Address]</w:t>
      </w:r>
      <w:r>
        <w:br/>
      </w:r>
      <w:r>
        <w:t xml:space="preserve">[City, Province, ZIP Code]</w:t>
      </w:r>
      <w:r>
        <w:br/>
      </w:r>
      <w:r>
        <w:t xml:space="preserve">[Email Address]</w:t>
      </w:r>
      <w:r>
        <w:br/>
      </w:r>
      <w:r>
        <w:t xml:space="preserve">[Phone Number]</w:t>
      </w:r>
      <w:r>
        <w:br/>
      </w:r>
      <w:r>
        <w:t xml:space="preserve">[Date]</w:t>
      </w:r>
    </w:p>
    <w:p>
      <w:pPr>
        <w:pStyle w:val="BodyText"/>
      </w:pPr>
      <w:r>
        <w:rPr>
          <w:bCs/>
          <w:b/>
        </w:rPr>
        <w:t xml:space="preserve">Admissions Office</w:t>
      </w:r>
      <w:r>
        <w:br/>
      </w:r>
      <w:r>
        <w:t xml:space="preserve">[School Name]</w:t>
      </w:r>
      <w:r>
        <w:br/>
      </w:r>
      <w:r>
        <w:t xml:space="preserve">[School Address]</w:t>
      </w:r>
      <w:r>
        <w:br/>
      </w:r>
      <w:r>
        <w:t xml:space="preserve">Córdoba, Argentina</w:t>
      </w:r>
    </w:p>
    <w:bookmarkStart w:id="20" w:name="X395cf2d2c81946fab2525359a381b8181d02aae"/>
    <w:p>
      <w:pPr>
        <w:pStyle w:val="Heading1"/>
      </w:pPr>
      <w:r>
        <w:t xml:space="preserve">Cover Letter for Primary Teacher Position</w:t>
      </w:r>
    </w:p>
    <w:p>
      <w:pPr>
        <w:pStyle w:val="FirstParagraph"/>
      </w:pPr>
      <w:r>
        <w:t xml:space="preserve">Dear Hiring Committee,</w:t>
      </w:r>
    </w:p>
    <w:p>
      <w:pPr>
        <w:pStyle w:val="BodyText"/>
      </w:pPr>
      <w:r>
        <w:t xml:space="preserve">I am writing to express my enthusiastic interest in the Primary Teacher position at your esteemed institution in Córdoba, Argentina. With a deep passion for education and a commitment to fostering the holistic development of young learners, I am eager to contribute my skills, experience, and dedication to your school’s mission. This opportunity aligns perfectly with my professional goals as an educator, particularly in the context of Argentina’s vibrant educational landscape and the unique cultural richness of Córdoba.</w:t>
      </w:r>
    </w:p>
    <w:p>
      <w:pPr>
        <w:pStyle w:val="BodyText"/>
      </w:pPr>
      <w:r>
        <w:t xml:space="preserve">As a qualified and experienced primary teacher, I have dedicated myself to creating dynamic, inclusive, and student-centered classrooms that nurture curiosity, critical thinking, and a lifelong love for learning. My academic background in [Your Degree] from [Your University] has equipped me with the pedagogical knowledge and practical training necessary to address the diverse needs of young learners. Additionally, my hands-on experience in primary education—spanning [X years]—has honed my ability to design engaging curricula, implement innovative teaching strategies, and build meaningful relationships with students, families, and colleagues.</w:t>
      </w:r>
    </w:p>
    <w:p>
      <w:pPr>
        <w:pStyle w:val="BodyText"/>
      </w:pPr>
      <w:r>
        <w:t xml:space="preserve">What sets me apart as an educator is my unwavering commitment to the principles of equity and inclusion. In Argentina, where education is a cornerstone of social development, I believe it is imperative to ensure that every child feels valued and empowered. My approach integrates the Argentine National Education Law (Ley Federal de Educación) and regional guidelines tailored to Córdoba’s educational framework. For instance, I have successfully incorporated activities that reflect the cultural heritage of Argentina while fostering global citizenship, a balance that resonates deeply with the values of your community.</w:t>
      </w:r>
    </w:p>
    <w:p>
      <w:pPr>
        <w:pStyle w:val="BodyText"/>
      </w:pPr>
      <w:r>
        <w:t xml:space="preserve">During my tenure as a primary teacher at [Previous School Name] in [Location], I developed and implemented interdisciplinary projects that aligned with the national curriculum while addressing local challenges. One notable initiative involved partnering with local organizations to create environmental awareness programs, which not only enhanced students’ scientific understanding but also instilled a sense of responsibility toward their community. This experience underscored the importance of connecting classroom learning to real-world contexts—a philosophy I am eager to bring to your school in Córdoba.</w:t>
      </w:r>
    </w:p>
    <w:p>
      <w:pPr>
        <w:pStyle w:val="BodyText"/>
      </w:pPr>
      <w:r>
        <w:t xml:space="preserve">Argentina’s educational system emphasizes the development of critical thinking, creativity, and emotional intelligence, all of which I prioritize in my teaching practice. In Córdoba, where schools often serve diverse socioeconomic backgrounds, I have consistently worked to create inclusive environments that celebrate individuality and promote collaboration. My classroom management strategies focus on building trust and mutual respect, ensuring that every student feels safe to explore their potential. For example, I utilize differentiated instruction techniques to cater to varying learning styles, which has resulted in improved academic outcomes and heightened student engagement.</w:t>
      </w:r>
    </w:p>
    <w:p>
      <w:pPr>
        <w:pStyle w:val="BodyText"/>
      </w:pPr>
      <w:r>
        <w:t xml:space="preserve">What excites me most about the opportunity to teach in Córdoba is the region’s rich cultural tapestry and its dedication to educational innovation. Córdoba is home to numerous initiatives aimed at improving access to quality education, such as [mention a specific program or initiative if known, e.g., "the provincial Ministry of Education’s focus on STEM integration in primary schools"]. I am particularly drawn to your school’s commitment to [research the school’s mission or values and insert here], as it reflects my own belief that education should be both rigorous and compassionate.</w:t>
      </w:r>
    </w:p>
    <w:p>
      <w:pPr>
        <w:pStyle w:val="BodyText"/>
      </w:pPr>
      <w:r>
        <w:t xml:space="preserve">My proficiency in Spanish, combined with my familiarity with Argentina’s educational standards, allows me to seamlessly integrate into your academic community. I am also well-versed in using technology to enhance learning, such as interactive platforms and digital tools that align with the national e-learning strategy (Plan Nacional de Educación 2021-2030). This adaptability ensures that I can support students in navigating both traditional and modern educational environments.</w:t>
      </w:r>
    </w:p>
    <w:p>
      <w:pPr>
        <w:pStyle w:val="BodyText"/>
      </w:pPr>
      <w:r>
        <w:t xml:space="preserve">Furthermore, I am deeply committed to professional growth and have actively participated in workshops and training sessions focused on [relevant topics, e.g., "inclusive education," "emotional intelligence development," or "curriculum design"]. These experiences have reinforced my belief that continuous learning is essential for educators to meet the evolving needs of their students. In Córdoba, where the educational landscape is ever-changing, I am eager to contribute my expertise while also embracing new opportunities to learn and grow.</w:t>
      </w:r>
    </w:p>
    <w:p>
      <w:pPr>
        <w:pStyle w:val="BodyText"/>
      </w:pPr>
      <w:r>
        <w:t xml:space="preserve">Teaching in Argentina is not just a profession for me—it is a calling. The country’s emphasis on education as a means of social mobility and cultural preservation resonates deeply with my values. In Córdoba, where the blend of tradition and innovation creates a unique educational environment, I am confident that my skills and passion will make a meaningful impact. I am particularly inspired by the opportunity to work with students who are the future leaders of this vibrant region.</w:t>
      </w:r>
    </w:p>
    <w:p>
      <w:pPr>
        <w:pStyle w:val="BodyText"/>
      </w:pPr>
      <w:r>
        <w:t xml:space="preserve">Thank you for considering my application. I would be honored to contribute to your school’s mission of shaping young minds and fostering a love for learning. I am available at your convenience for an interview and can be reached at [your phone number] or [your email address]. Please feel free to contact me if additional information is required.</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Córdoba, Argentina</dc:title>
  <dc:creator/>
  <dc:language>en</dc:language>
  <cp:keywords/>
  <dcterms:created xsi:type="dcterms:W3CDTF">2026-07-24T12:31:23Z</dcterms:created>
  <dcterms:modified xsi:type="dcterms:W3CDTF">2026-07-24T12:31:23Z</dcterms:modified>
</cp:coreProperties>
</file>

<file path=docProps/custom.xml><?xml version="1.0" encoding="utf-8"?>
<Properties xmlns="http://schemas.openxmlformats.org/officeDocument/2006/custom-properties" xmlns:vt="http://schemas.openxmlformats.org/officeDocument/2006/docPropsVTypes"/>
</file>